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9FD427" w14:textId="77777777" w:rsidR="00FE067E" w:rsidRPr="006C77B3" w:rsidRDefault="00CD36CF" w:rsidP="00EF6030">
      <w:pPr>
        <w:pStyle w:val="TitlePageOrigin"/>
        <w:rPr>
          <w:color w:val="auto"/>
        </w:rPr>
      </w:pPr>
      <w:r w:rsidRPr="006C77B3">
        <w:rPr>
          <w:color w:val="auto"/>
        </w:rPr>
        <w:t>WEST virginia legislature</w:t>
      </w:r>
    </w:p>
    <w:p w14:paraId="579AD686" w14:textId="26560A8A" w:rsidR="00CD36CF" w:rsidRPr="006C77B3" w:rsidRDefault="00CD36CF" w:rsidP="00EF6030">
      <w:pPr>
        <w:pStyle w:val="TitlePageSession"/>
        <w:rPr>
          <w:color w:val="auto"/>
        </w:rPr>
      </w:pPr>
      <w:r w:rsidRPr="006C77B3">
        <w:rPr>
          <w:color w:val="auto"/>
        </w:rPr>
        <w:t>20</w:t>
      </w:r>
      <w:r w:rsidR="006565E8" w:rsidRPr="006C77B3">
        <w:rPr>
          <w:color w:val="auto"/>
        </w:rPr>
        <w:t>2</w:t>
      </w:r>
      <w:r w:rsidR="00D17BAB" w:rsidRPr="006C77B3">
        <w:rPr>
          <w:color w:val="auto"/>
        </w:rPr>
        <w:t>1</w:t>
      </w:r>
      <w:r w:rsidRPr="006C77B3">
        <w:rPr>
          <w:color w:val="auto"/>
        </w:rPr>
        <w:t xml:space="preserve"> regular session</w:t>
      </w:r>
    </w:p>
    <w:p w14:paraId="4E45D25E" w14:textId="523DAAAC" w:rsidR="005A64AF" w:rsidRPr="006C77B3" w:rsidRDefault="00D17BAB" w:rsidP="005A64AF">
      <w:pPr>
        <w:pStyle w:val="TitlePageBillPrefix"/>
        <w:rPr>
          <w:color w:val="auto"/>
        </w:rPr>
      </w:pPr>
      <w:r w:rsidRPr="006C77B3">
        <w:rPr>
          <w:color w:val="auto"/>
        </w:rPr>
        <w:t>Introduced</w:t>
      </w:r>
    </w:p>
    <w:p w14:paraId="1D6A51A4" w14:textId="04F2D49E" w:rsidR="00CD36CF" w:rsidRPr="006C77B3" w:rsidRDefault="00BF2795" w:rsidP="00EF6030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89E8A4F4356F4687A0FDCAD12E1A5E92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D17BAB" w:rsidRPr="006C77B3">
            <w:rPr>
              <w:color w:val="auto"/>
            </w:rPr>
            <w:t>House</w:t>
          </w:r>
        </w:sdtContent>
      </w:sdt>
      <w:r w:rsidR="00303684" w:rsidRPr="006C77B3">
        <w:rPr>
          <w:color w:val="auto"/>
        </w:rPr>
        <w:t xml:space="preserve"> </w:t>
      </w:r>
      <w:r w:rsidR="00CD36CF" w:rsidRPr="006C77B3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98156DEB7509442D8ABFEA7101818C19"/>
          </w:placeholder>
          <w:text/>
        </w:sdtPr>
        <w:sdtEndPr/>
        <w:sdtContent>
          <w:r w:rsidR="00693DD7">
            <w:rPr>
              <w:color w:val="auto"/>
            </w:rPr>
            <w:t>3142</w:t>
          </w:r>
        </w:sdtContent>
      </w:sdt>
    </w:p>
    <w:p w14:paraId="6BE1D90A" w14:textId="1DDB1992" w:rsidR="00CE53E7" w:rsidRPr="006C77B3" w:rsidRDefault="00C1227B" w:rsidP="00EF6030">
      <w:pPr>
        <w:pStyle w:val="References"/>
        <w:rPr>
          <w:i/>
          <w:color w:val="auto"/>
        </w:rPr>
      </w:pPr>
      <w:r w:rsidRPr="006C77B3">
        <w:rPr>
          <w:smallCaps/>
          <w:color w:val="auto"/>
        </w:rPr>
        <w:t>B</w:t>
      </w:r>
      <w:r w:rsidR="00D17BAB" w:rsidRPr="006C77B3">
        <w:rPr>
          <w:smallCaps/>
          <w:color w:val="auto"/>
        </w:rPr>
        <w:t>y Delegate</w:t>
      </w:r>
      <w:r w:rsidR="00CE53E7" w:rsidRPr="006C77B3">
        <w:rPr>
          <w:smallCaps/>
          <w:color w:val="auto"/>
        </w:rPr>
        <w:t xml:space="preserve"> </w:t>
      </w:r>
      <w:r w:rsidR="00D17BAB" w:rsidRPr="006C77B3">
        <w:rPr>
          <w:smallCaps/>
          <w:color w:val="auto"/>
        </w:rPr>
        <w:t>Barnhart</w:t>
      </w:r>
    </w:p>
    <w:p w14:paraId="7BFD5821" w14:textId="5672E878" w:rsidR="006C77B3" w:rsidRPr="006C77B3" w:rsidRDefault="00CD36CF" w:rsidP="00EF6030">
      <w:pPr>
        <w:pStyle w:val="References"/>
        <w:rPr>
          <w:color w:val="auto"/>
        </w:rPr>
      </w:pPr>
      <w:r w:rsidRPr="006C77B3">
        <w:rPr>
          <w:color w:val="auto"/>
        </w:rPr>
        <w:t>[</w:t>
      </w:r>
      <w:r w:rsidR="00D17BAB" w:rsidRPr="006C77B3">
        <w:rPr>
          <w:color w:val="auto"/>
        </w:rPr>
        <w:t>Introduced</w:t>
      </w:r>
      <w:r w:rsidR="00BF2795">
        <w:rPr>
          <w:color w:val="auto"/>
        </w:rPr>
        <w:t xml:space="preserve"> March 15, 2021</w:t>
      </w:r>
      <w:r w:rsidR="00D17BAB" w:rsidRPr="006C77B3">
        <w:rPr>
          <w:color w:val="auto"/>
        </w:rPr>
        <w:t xml:space="preserve">; Referred </w:t>
      </w:r>
    </w:p>
    <w:p w14:paraId="09F95A41" w14:textId="41221C82" w:rsidR="00CE53E7" w:rsidRPr="006C77B3" w:rsidRDefault="00D17BAB" w:rsidP="00EF6030">
      <w:pPr>
        <w:pStyle w:val="References"/>
        <w:rPr>
          <w:color w:val="auto"/>
        </w:rPr>
      </w:pPr>
      <w:r w:rsidRPr="006C77B3">
        <w:rPr>
          <w:color w:val="auto"/>
        </w:rPr>
        <w:t>to the Committee on</w:t>
      </w:r>
      <w:r w:rsidR="00BF2795">
        <w:rPr>
          <w:color w:val="auto"/>
        </w:rPr>
        <w:t xml:space="preserve"> Technology and Infrastructure then the Judiciary</w:t>
      </w:r>
      <w:r w:rsidR="00CD36CF" w:rsidRPr="006C77B3">
        <w:rPr>
          <w:color w:val="auto"/>
        </w:rPr>
        <w:t>]</w:t>
      </w:r>
    </w:p>
    <w:p w14:paraId="13BF58BE" w14:textId="77777777" w:rsidR="00CE53E7" w:rsidRPr="006C77B3" w:rsidRDefault="00CE53E7" w:rsidP="00CE53E7">
      <w:pPr>
        <w:pStyle w:val="TitlePageOrigin"/>
        <w:rPr>
          <w:color w:val="auto"/>
        </w:rPr>
      </w:pPr>
    </w:p>
    <w:p w14:paraId="074FAD41" w14:textId="35F35017" w:rsidR="00CE53E7" w:rsidRPr="006C77B3" w:rsidRDefault="00CE53E7" w:rsidP="00CE53E7">
      <w:pPr>
        <w:pStyle w:val="TitlePageOrigin"/>
        <w:rPr>
          <w:color w:val="auto"/>
        </w:rPr>
      </w:pPr>
    </w:p>
    <w:p w14:paraId="16B6587A" w14:textId="0C7783DF" w:rsidR="00CE53E7" w:rsidRPr="006C77B3" w:rsidRDefault="005A64AF" w:rsidP="00CE53E7">
      <w:pPr>
        <w:pStyle w:val="TitleSection"/>
        <w:rPr>
          <w:color w:val="auto"/>
        </w:rPr>
      </w:pPr>
      <w:r w:rsidRPr="006C77B3">
        <w:rPr>
          <w:color w:val="auto"/>
        </w:rPr>
        <w:lastRenderedPageBreak/>
        <w:t>A</w:t>
      </w:r>
      <w:r w:rsidR="00C80F79" w:rsidRPr="006C77B3">
        <w:rPr>
          <w:color w:val="auto"/>
        </w:rPr>
        <w:t xml:space="preserve"> BILL</w:t>
      </w:r>
      <w:r w:rsidR="00CE53E7" w:rsidRPr="006C77B3">
        <w:rPr>
          <w:color w:val="auto"/>
        </w:rPr>
        <w:t xml:space="preserve"> to amend and reenact §</w:t>
      </w:r>
      <w:bookmarkStart w:id="0" w:name="_Hlk31100813"/>
      <w:r w:rsidR="00C63F16" w:rsidRPr="006C77B3">
        <w:rPr>
          <w:color w:val="auto"/>
        </w:rPr>
        <w:t xml:space="preserve">17C-1-70 </w:t>
      </w:r>
      <w:r w:rsidR="00CE53E7" w:rsidRPr="006C77B3">
        <w:rPr>
          <w:color w:val="auto"/>
        </w:rPr>
        <w:t xml:space="preserve">of the Code of West Virginia, 1931, as amended; to amend and reenact </w:t>
      </w:r>
      <w:r w:rsidR="00C63F16" w:rsidRPr="006C77B3">
        <w:rPr>
          <w:color w:val="auto"/>
        </w:rPr>
        <w:t>§17C-11-8</w:t>
      </w:r>
      <w:r w:rsidR="00A365E8" w:rsidRPr="006C77B3">
        <w:rPr>
          <w:color w:val="auto"/>
        </w:rPr>
        <w:t xml:space="preserve"> </w:t>
      </w:r>
      <w:r w:rsidR="00CE53E7" w:rsidRPr="006C77B3">
        <w:rPr>
          <w:color w:val="auto"/>
        </w:rPr>
        <w:t xml:space="preserve">of said code, all relating to electric bicycles; defining </w:t>
      </w:r>
      <w:r w:rsidR="00607F9A" w:rsidRPr="006C77B3">
        <w:rPr>
          <w:color w:val="auto"/>
        </w:rPr>
        <w:t>terms</w:t>
      </w:r>
      <w:r w:rsidR="00A54111" w:rsidRPr="006C77B3">
        <w:rPr>
          <w:color w:val="auto"/>
        </w:rPr>
        <w:t xml:space="preserve">; </w:t>
      </w:r>
      <w:r w:rsidR="00F6093A" w:rsidRPr="006C77B3">
        <w:rPr>
          <w:color w:val="auto"/>
        </w:rPr>
        <w:t>providing for electric bikes which propel without pedaling, provided they meet the requirements otherwise outlined.</w:t>
      </w:r>
    </w:p>
    <w:bookmarkEnd w:id="0"/>
    <w:p w14:paraId="6C6D0D32" w14:textId="77777777" w:rsidR="00CE53E7" w:rsidRPr="006C77B3" w:rsidRDefault="00CE53E7" w:rsidP="00CE53E7">
      <w:pPr>
        <w:pStyle w:val="EnactingClause"/>
        <w:rPr>
          <w:color w:val="auto"/>
        </w:rPr>
        <w:sectPr w:rsidR="00CE53E7" w:rsidRPr="006C77B3" w:rsidSect="0087700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6C77B3">
        <w:rPr>
          <w:color w:val="auto"/>
        </w:rPr>
        <w:t>Be it enacted by the Legislature of West Virginia:</w:t>
      </w:r>
    </w:p>
    <w:p w14:paraId="69032923" w14:textId="77777777" w:rsidR="00CE53E7" w:rsidRPr="006C77B3" w:rsidRDefault="00CE53E7" w:rsidP="00CE53E7">
      <w:pPr>
        <w:pStyle w:val="ArticleHeading"/>
        <w:rPr>
          <w:color w:val="auto"/>
        </w:rPr>
        <w:sectPr w:rsidR="00CE53E7" w:rsidRPr="006C77B3" w:rsidSect="0087700B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C77B3">
        <w:rPr>
          <w:color w:val="auto"/>
        </w:rPr>
        <w:t>ARTICLE 1. WORDS AND PHRASES DEFINED.</w:t>
      </w:r>
    </w:p>
    <w:p w14:paraId="0E1CFE50" w14:textId="55747BD3" w:rsidR="00CE53E7" w:rsidRPr="006C77B3" w:rsidRDefault="00CE53E7" w:rsidP="00CE53E7">
      <w:pPr>
        <w:pStyle w:val="SectionHeading"/>
        <w:rPr>
          <w:color w:val="auto"/>
        </w:rPr>
      </w:pPr>
      <w:r w:rsidRPr="006C77B3">
        <w:rPr>
          <w:color w:val="auto"/>
        </w:rPr>
        <w:t>§17C-1-70. Electric bicycles; definitions.</w:t>
      </w:r>
    </w:p>
    <w:p w14:paraId="0954FF03" w14:textId="77777777" w:rsidR="00CE53E7" w:rsidRPr="006C77B3" w:rsidRDefault="00CE53E7" w:rsidP="00CE53E7">
      <w:pPr>
        <w:pStyle w:val="SectionBody"/>
        <w:rPr>
          <w:color w:val="auto"/>
        </w:rPr>
        <w:sectPr w:rsidR="00CE53E7" w:rsidRPr="006C77B3" w:rsidSect="008770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1CC7C632" w14:textId="2F8BAFEA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>“Class 1 electric bicycle” means every electric bicycle equipped with a motor that provides assistance</w:t>
      </w:r>
      <w:r w:rsidR="006C77B3" w:rsidRPr="006C77B3">
        <w:rPr>
          <w:color w:val="auto"/>
        </w:rPr>
        <w:t>,</w:t>
      </w:r>
      <w:r w:rsidRPr="006C77B3">
        <w:rPr>
          <w:color w:val="auto"/>
        </w:rPr>
        <w:t xml:space="preserve"> </w:t>
      </w:r>
      <w:r w:rsidRPr="006C77B3">
        <w:rPr>
          <w:strike/>
          <w:color w:val="auto"/>
        </w:rPr>
        <w:t>only when the rider is pedaling</w:t>
      </w:r>
      <w:r w:rsidRPr="006C77B3">
        <w:rPr>
          <w:color w:val="auto"/>
        </w:rPr>
        <w:t xml:space="preserve"> and that ceases to provide assistance when the bicycle reaches the speed of 20 miles per hour.</w:t>
      </w:r>
    </w:p>
    <w:p w14:paraId="44503FA4" w14:textId="1A9EA8A7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>“Class 3 electric bicycle” means every bicycle equipped with a motor that provides assistance only when the rider is pedaling, and that ceases to provide assistance when the bicycle reaches the speed of 28 miles per hour.</w:t>
      </w:r>
    </w:p>
    <w:p w14:paraId="55A65A4F" w14:textId="78083ED7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 xml:space="preserve">“Electric bicycle” means every </w:t>
      </w:r>
      <w:r w:rsidR="003B02FB" w:rsidRPr="006C77B3">
        <w:rPr>
          <w:color w:val="auto"/>
        </w:rPr>
        <w:t>two</w:t>
      </w:r>
      <w:r w:rsidRPr="006C77B3">
        <w:rPr>
          <w:color w:val="auto"/>
        </w:rPr>
        <w:t xml:space="preserve">-wheel or </w:t>
      </w:r>
      <w:r w:rsidR="003B02FB" w:rsidRPr="006C77B3">
        <w:rPr>
          <w:color w:val="auto"/>
        </w:rPr>
        <w:t>three</w:t>
      </w:r>
      <w:r w:rsidRPr="006C77B3">
        <w:rPr>
          <w:color w:val="auto"/>
        </w:rPr>
        <w:t>-wheel bicycle equipped with fully operable pedals and an electric motor of</w:t>
      </w:r>
      <w:r w:rsidRPr="006C77B3">
        <w:rPr>
          <w:strike/>
          <w:color w:val="auto"/>
        </w:rPr>
        <w:t xml:space="preserve"> less than</w:t>
      </w:r>
      <w:r w:rsidR="007B2155" w:rsidRPr="006C77B3">
        <w:rPr>
          <w:color w:val="auto"/>
        </w:rPr>
        <w:t xml:space="preserve"> </w:t>
      </w:r>
      <w:r w:rsidRPr="006C77B3">
        <w:rPr>
          <w:color w:val="auto"/>
        </w:rPr>
        <w:t>750 watts</w:t>
      </w:r>
      <w:r w:rsidR="00D17BAB" w:rsidRPr="006C77B3">
        <w:rPr>
          <w:color w:val="auto"/>
        </w:rPr>
        <w:t xml:space="preserve"> </w:t>
      </w:r>
      <w:r w:rsidR="00D17BAB" w:rsidRPr="006C77B3">
        <w:rPr>
          <w:color w:val="auto"/>
          <w:u w:val="single"/>
        </w:rPr>
        <w:t>or less</w:t>
      </w:r>
      <w:r w:rsidRPr="006C77B3">
        <w:rPr>
          <w:color w:val="auto"/>
        </w:rPr>
        <w:t xml:space="preserve"> that is a Class 1 electric bicycle or a Class 3 electric bicycle.</w:t>
      </w:r>
    </w:p>
    <w:p w14:paraId="69E35978" w14:textId="77777777" w:rsidR="00CE53E7" w:rsidRPr="006C77B3" w:rsidRDefault="00CE53E7" w:rsidP="00CE53E7">
      <w:pPr>
        <w:pStyle w:val="ArticleHeading"/>
        <w:rPr>
          <w:color w:val="auto"/>
        </w:rPr>
      </w:pPr>
      <w:r w:rsidRPr="006C77B3">
        <w:rPr>
          <w:color w:val="auto"/>
        </w:rPr>
        <w:t xml:space="preserve">ARTICLE 11. OPERATION OF BICYCLES, ELECTRIC BICYCLES, AND PLAY VEHICLES. </w:t>
      </w:r>
    </w:p>
    <w:p w14:paraId="51EC4974" w14:textId="7CFFE491" w:rsidR="00CE53E7" w:rsidRPr="006C77B3" w:rsidRDefault="00CE53E7" w:rsidP="00CE53E7">
      <w:pPr>
        <w:pStyle w:val="SectionHeading"/>
        <w:rPr>
          <w:color w:val="auto"/>
        </w:rPr>
      </w:pPr>
      <w:r w:rsidRPr="006C77B3">
        <w:rPr>
          <w:color w:val="auto"/>
        </w:rPr>
        <w:t>§17C-11-</w:t>
      </w:r>
      <w:r w:rsidR="00DD5D55" w:rsidRPr="006C77B3">
        <w:rPr>
          <w:color w:val="auto"/>
        </w:rPr>
        <w:t>8</w:t>
      </w:r>
      <w:r w:rsidRPr="006C77B3">
        <w:rPr>
          <w:color w:val="auto"/>
        </w:rPr>
        <w:t>. Electric bicycles; requirements; exclusions; age restrictions.</w:t>
      </w:r>
    </w:p>
    <w:p w14:paraId="70CAC074" w14:textId="77777777" w:rsidR="00CE53E7" w:rsidRPr="006C77B3" w:rsidRDefault="00CE53E7" w:rsidP="00CE53E7">
      <w:pPr>
        <w:pStyle w:val="SectionBody"/>
        <w:rPr>
          <w:color w:val="auto"/>
        </w:rPr>
        <w:sectPr w:rsidR="00CE53E7" w:rsidRPr="006C77B3" w:rsidSect="0087700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2D460FC3" w14:textId="77777777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 xml:space="preserve">(a) The operator of an electric bicycle has all of the rights and privileges and is subject to all of the duties applicable to the driver of a vehicle subject to this chapter, except as otherwise provided by this section and except as to those provisions of this chapter which by their nature can have no application. </w:t>
      </w:r>
    </w:p>
    <w:p w14:paraId="73D77BC9" w14:textId="09CDB532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 xml:space="preserve">(b) A person owning or operating an electric bicycle is not subject to the provisions of §17A-1-1 </w:t>
      </w:r>
      <w:r w:rsidRPr="006C77B3">
        <w:rPr>
          <w:i/>
          <w:iCs/>
          <w:color w:val="auto"/>
        </w:rPr>
        <w:t>et seq</w:t>
      </w:r>
      <w:r w:rsidRPr="006C77B3">
        <w:rPr>
          <w:color w:val="auto"/>
        </w:rPr>
        <w:t xml:space="preserve">., §17B-1-1 </w:t>
      </w:r>
      <w:r w:rsidRPr="006C77B3">
        <w:rPr>
          <w:i/>
          <w:iCs/>
          <w:color w:val="auto"/>
        </w:rPr>
        <w:t>et seq.</w:t>
      </w:r>
      <w:r w:rsidR="003B02FB" w:rsidRPr="006C77B3">
        <w:rPr>
          <w:i/>
          <w:iCs/>
          <w:color w:val="auto"/>
        </w:rPr>
        <w:t>,</w:t>
      </w:r>
      <w:r w:rsidRPr="006C77B3">
        <w:rPr>
          <w:color w:val="auto"/>
        </w:rPr>
        <w:t xml:space="preserve"> </w:t>
      </w:r>
      <w:r w:rsidR="00284A2C" w:rsidRPr="006C77B3">
        <w:rPr>
          <w:color w:val="auto"/>
        </w:rPr>
        <w:t>or</w:t>
      </w:r>
      <w:r w:rsidRPr="006C77B3">
        <w:rPr>
          <w:color w:val="auto"/>
        </w:rPr>
        <w:t xml:space="preserve"> §17D-1-1 </w:t>
      </w:r>
      <w:r w:rsidRPr="006C77B3">
        <w:rPr>
          <w:i/>
          <w:iCs/>
          <w:color w:val="auto"/>
        </w:rPr>
        <w:t>et seq.</w:t>
      </w:r>
      <w:r w:rsidRPr="006C77B3">
        <w:rPr>
          <w:color w:val="auto"/>
        </w:rPr>
        <w:t xml:space="preserve"> of this code, relating to registration, title, </w:t>
      </w:r>
      <w:r w:rsidRPr="006C77B3">
        <w:rPr>
          <w:color w:val="auto"/>
        </w:rPr>
        <w:lastRenderedPageBreak/>
        <w:t xml:space="preserve">driver’s license, and financial responsibility requirements. </w:t>
      </w:r>
    </w:p>
    <w:p w14:paraId="2CB4C6F5" w14:textId="712C73E5" w:rsidR="00CE53E7" w:rsidRPr="006C77B3" w:rsidRDefault="00DD5D55" w:rsidP="00CE53E7">
      <w:pPr>
        <w:pStyle w:val="SectionBody"/>
        <w:rPr>
          <w:color w:val="auto"/>
        </w:rPr>
      </w:pPr>
      <w:r w:rsidRPr="006C77B3">
        <w:rPr>
          <w:color w:val="auto"/>
        </w:rPr>
        <w:t xml:space="preserve">(c) </w:t>
      </w:r>
      <w:r w:rsidR="00CE53E7" w:rsidRPr="006C77B3">
        <w:rPr>
          <w:color w:val="auto"/>
        </w:rPr>
        <w:t xml:space="preserve">A person may not tamper with or modify an electric bicycle so as to change the motor-powered speed capability or motor engagement between pedal-assist and throttle-assist types of engagement. If a motor on an electric bicycle is modified so that a limit established in §17C-1-70 of this code is exceeded, that vehicle is no longer an electric bicycle. The provisions of this subsection are not applicable to a modified electric bicycle operated solely and exclusively on </w:t>
      </w:r>
      <w:r w:rsidR="0009699B" w:rsidRPr="006C77B3">
        <w:rPr>
          <w:color w:val="auto"/>
        </w:rPr>
        <w:t>a person’s</w:t>
      </w:r>
      <w:r w:rsidR="00CE53E7" w:rsidRPr="006C77B3">
        <w:rPr>
          <w:color w:val="auto"/>
        </w:rPr>
        <w:t xml:space="preserve"> own property.</w:t>
      </w:r>
    </w:p>
    <w:p w14:paraId="2E415F13" w14:textId="33DD036D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>(</w:t>
      </w:r>
      <w:r w:rsidR="004A5442" w:rsidRPr="006C77B3">
        <w:rPr>
          <w:color w:val="auto"/>
        </w:rPr>
        <w:t>d</w:t>
      </w:r>
      <w:r w:rsidRPr="006C77B3">
        <w:rPr>
          <w:color w:val="auto"/>
        </w:rPr>
        <w:t>) An electric bicycle must comply with the equipment and manufacturing requirements for bicycles adopted by the United States Consumer Product Safety Commission (16 C.F.R. Part 1512).</w:t>
      </w:r>
    </w:p>
    <w:p w14:paraId="1CE92CFA" w14:textId="5D2C2179" w:rsidR="00CE53E7" w:rsidRPr="006C77B3" w:rsidRDefault="00CE53E7" w:rsidP="00CE53E7">
      <w:pPr>
        <w:pStyle w:val="SectionBody"/>
        <w:rPr>
          <w:strike/>
          <w:color w:val="auto"/>
        </w:rPr>
      </w:pPr>
      <w:r w:rsidRPr="006C77B3">
        <w:rPr>
          <w:strike/>
          <w:color w:val="auto"/>
        </w:rPr>
        <w:t>(</w:t>
      </w:r>
      <w:r w:rsidR="004A5442" w:rsidRPr="006C77B3">
        <w:rPr>
          <w:strike/>
          <w:color w:val="auto"/>
        </w:rPr>
        <w:t>e</w:t>
      </w:r>
      <w:r w:rsidRPr="006C77B3">
        <w:rPr>
          <w:strike/>
          <w:color w:val="auto"/>
        </w:rPr>
        <w:t xml:space="preserve">) The motor on </w:t>
      </w:r>
      <w:r w:rsidR="00E67D1F" w:rsidRPr="006C77B3">
        <w:rPr>
          <w:strike/>
          <w:color w:val="auto"/>
        </w:rPr>
        <w:t xml:space="preserve">an </w:t>
      </w:r>
      <w:r w:rsidRPr="006C77B3">
        <w:rPr>
          <w:strike/>
          <w:color w:val="auto"/>
        </w:rPr>
        <w:t>electric bicycle must disengage or cease to propel the electric bicycle when the operator stops pedaling</w:t>
      </w:r>
      <w:r w:rsidR="00284A2C" w:rsidRPr="006C77B3">
        <w:rPr>
          <w:strike/>
          <w:color w:val="auto"/>
        </w:rPr>
        <w:t>,</w:t>
      </w:r>
      <w:r w:rsidRPr="006C77B3">
        <w:rPr>
          <w:strike/>
          <w:color w:val="auto"/>
        </w:rPr>
        <w:t xml:space="preserve"> or when the operator applies the brakes and stops pedaling</w:t>
      </w:r>
    </w:p>
    <w:p w14:paraId="21282D65" w14:textId="3DC474D3" w:rsidR="00DD5D55" w:rsidRPr="006C77B3" w:rsidRDefault="00CE53E7" w:rsidP="00CE53E7">
      <w:pPr>
        <w:pStyle w:val="SectionBody"/>
        <w:rPr>
          <w:color w:val="auto"/>
        </w:rPr>
      </w:pPr>
      <w:r w:rsidRPr="006C77B3">
        <w:rPr>
          <w:strike/>
          <w:color w:val="auto"/>
        </w:rPr>
        <w:t>(</w:t>
      </w:r>
      <w:r w:rsidR="004A5442" w:rsidRPr="006C77B3">
        <w:rPr>
          <w:strike/>
          <w:color w:val="auto"/>
        </w:rPr>
        <w:t>f</w:t>
      </w:r>
      <w:r w:rsidRPr="006C77B3">
        <w:rPr>
          <w:strike/>
          <w:color w:val="auto"/>
        </w:rPr>
        <w:t>)</w:t>
      </w:r>
      <w:r w:rsidRPr="006C77B3">
        <w:rPr>
          <w:color w:val="auto"/>
        </w:rPr>
        <w:t xml:space="preserve"> </w:t>
      </w:r>
      <w:r w:rsidR="006C77B3" w:rsidRPr="006C77B3">
        <w:rPr>
          <w:color w:val="auto"/>
          <w:u w:val="single"/>
        </w:rPr>
        <w:t>(e)</w:t>
      </w:r>
      <w:r w:rsidR="006C77B3" w:rsidRPr="006C77B3">
        <w:rPr>
          <w:color w:val="auto"/>
        </w:rPr>
        <w:t xml:space="preserve"> </w:t>
      </w:r>
      <w:r w:rsidR="00DD5D55" w:rsidRPr="006C77B3">
        <w:rPr>
          <w:color w:val="auto"/>
        </w:rPr>
        <w:t>A Class 3 electric bicycle must be equipped with a speedometer that displays the speed the electric bicycle is traveling in miles per hour.</w:t>
      </w:r>
    </w:p>
    <w:p w14:paraId="386F3AD4" w14:textId="2DC283CD" w:rsidR="00CE53E7" w:rsidRPr="006C77B3" w:rsidRDefault="00DD5D55" w:rsidP="00CE53E7">
      <w:pPr>
        <w:pStyle w:val="SectionBody"/>
        <w:rPr>
          <w:color w:val="auto"/>
        </w:rPr>
      </w:pPr>
      <w:r w:rsidRPr="006C77B3">
        <w:rPr>
          <w:strike/>
          <w:color w:val="auto"/>
        </w:rPr>
        <w:t>(</w:t>
      </w:r>
      <w:r w:rsidR="004A5442" w:rsidRPr="006C77B3">
        <w:rPr>
          <w:strike/>
          <w:color w:val="auto"/>
        </w:rPr>
        <w:t>g</w:t>
      </w:r>
      <w:r w:rsidRPr="006C77B3">
        <w:rPr>
          <w:strike/>
          <w:color w:val="auto"/>
        </w:rPr>
        <w:t>)</w:t>
      </w:r>
      <w:r w:rsidRPr="006C77B3">
        <w:rPr>
          <w:color w:val="auto"/>
        </w:rPr>
        <w:t xml:space="preserve"> </w:t>
      </w:r>
      <w:r w:rsidR="006C77B3" w:rsidRPr="006C77B3">
        <w:rPr>
          <w:color w:val="auto"/>
          <w:u w:val="single"/>
        </w:rPr>
        <w:t>(f)</w:t>
      </w:r>
      <w:r w:rsidR="006C77B3" w:rsidRPr="006C77B3">
        <w:rPr>
          <w:color w:val="auto"/>
        </w:rPr>
        <w:t xml:space="preserve"> </w:t>
      </w:r>
      <w:r w:rsidR="00CE53E7" w:rsidRPr="006C77B3">
        <w:rPr>
          <w:color w:val="auto"/>
        </w:rPr>
        <w:t>Electric bicycles operated on public roadways, public bicycle paths, public multiuse paths</w:t>
      </w:r>
      <w:r w:rsidR="00284A2C" w:rsidRPr="006C77B3">
        <w:rPr>
          <w:color w:val="auto"/>
        </w:rPr>
        <w:t>,</w:t>
      </w:r>
      <w:r w:rsidR="00CE53E7" w:rsidRPr="006C77B3">
        <w:rPr>
          <w:color w:val="auto"/>
        </w:rPr>
        <w:t xml:space="preserve"> and other public rights-of-way where bicycles are permitted to travel are subject to the following restrictions:</w:t>
      </w:r>
    </w:p>
    <w:p w14:paraId="1E309FD9" w14:textId="0DA115FC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>(1) A Class 1 electric bicycle may be used in places where bicycles are permitted to travel, including, but not limited to, public roadways, public bicycle paths, public multiuse trails</w:t>
      </w:r>
      <w:r w:rsidR="00284A2C" w:rsidRPr="006C77B3">
        <w:rPr>
          <w:color w:val="auto"/>
        </w:rPr>
        <w:t>,</w:t>
      </w:r>
      <w:r w:rsidRPr="006C77B3">
        <w:rPr>
          <w:color w:val="auto"/>
        </w:rPr>
        <w:t xml:space="preserve"> and public single-use trails.</w:t>
      </w:r>
    </w:p>
    <w:p w14:paraId="4A711096" w14:textId="02187ADF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>(2) A</w:t>
      </w:r>
      <w:r w:rsidR="0070378E" w:rsidRPr="006C77B3">
        <w:rPr>
          <w:color w:val="auto"/>
        </w:rPr>
        <w:t xml:space="preserve"> </w:t>
      </w:r>
      <w:r w:rsidRPr="006C77B3">
        <w:rPr>
          <w:color w:val="auto"/>
        </w:rPr>
        <w:t>Class 3 electric bicycle may not be operated on a bicycle path, multiuse trail</w:t>
      </w:r>
      <w:r w:rsidR="00284A2C" w:rsidRPr="006C77B3">
        <w:rPr>
          <w:color w:val="auto"/>
        </w:rPr>
        <w:t>,</w:t>
      </w:r>
      <w:r w:rsidRPr="006C77B3">
        <w:rPr>
          <w:color w:val="auto"/>
        </w:rPr>
        <w:t xml:space="preserve"> or single-use trail unless it is within a highway or roadway: </w:t>
      </w:r>
      <w:r w:rsidRPr="006C77B3">
        <w:rPr>
          <w:i/>
          <w:iCs/>
          <w:color w:val="auto"/>
        </w:rPr>
        <w:t>Provided,</w:t>
      </w:r>
      <w:r w:rsidRPr="006C77B3">
        <w:rPr>
          <w:color w:val="auto"/>
        </w:rPr>
        <w:t xml:space="preserve"> That the provisions of this subdivision are not applicable to a bicycle path, multiuse trail, or single-use trail if the municipality, local authority</w:t>
      </w:r>
      <w:r w:rsidR="00284A2C" w:rsidRPr="006C77B3">
        <w:rPr>
          <w:color w:val="auto"/>
        </w:rPr>
        <w:t>,</w:t>
      </w:r>
      <w:r w:rsidRPr="006C77B3">
        <w:rPr>
          <w:color w:val="auto"/>
        </w:rPr>
        <w:t xml:space="preserve"> or governing body of a state agency that has jurisdiction over the bicycle path, multiuse trail, or single-use trail expressly permits that operation.</w:t>
      </w:r>
    </w:p>
    <w:p w14:paraId="6E9632A4" w14:textId="77777777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 xml:space="preserve">(3) This subsection may not be construed to limit the authority of the owner of a private </w:t>
      </w:r>
      <w:r w:rsidRPr="006C77B3">
        <w:rPr>
          <w:color w:val="auto"/>
        </w:rPr>
        <w:lastRenderedPageBreak/>
        <w:t>way or the owner of private property to restrict or allow the operation of electric bicycles on the way or property.</w:t>
      </w:r>
    </w:p>
    <w:p w14:paraId="1321A9DA" w14:textId="4F0F4D9A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strike/>
          <w:color w:val="auto"/>
        </w:rPr>
        <w:t>(</w:t>
      </w:r>
      <w:r w:rsidR="004A5442" w:rsidRPr="006C77B3">
        <w:rPr>
          <w:strike/>
          <w:color w:val="auto"/>
        </w:rPr>
        <w:t>h</w:t>
      </w:r>
      <w:r w:rsidRPr="006C77B3">
        <w:rPr>
          <w:strike/>
          <w:color w:val="auto"/>
        </w:rPr>
        <w:t>)</w:t>
      </w:r>
      <w:r w:rsidRPr="006C77B3">
        <w:rPr>
          <w:color w:val="auto"/>
        </w:rPr>
        <w:t xml:space="preserve"> </w:t>
      </w:r>
      <w:r w:rsidR="006C77B3" w:rsidRPr="006C77B3">
        <w:rPr>
          <w:color w:val="auto"/>
          <w:u w:val="single"/>
        </w:rPr>
        <w:t>(g)</w:t>
      </w:r>
      <w:r w:rsidR="006C77B3" w:rsidRPr="006C77B3">
        <w:rPr>
          <w:color w:val="auto"/>
        </w:rPr>
        <w:t xml:space="preserve"> </w:t>
      </w:r>
      <w:r w:rsidRPr="006C77B3">
        <w:rPr>
          <w:color w:val="auto"/>
        </w:rPr>
        <w:t>Age restrictions related to the operation of electric bicycles are as follows:</w:t>
      </w:r>
    </w:p>
    <w:p w14:paraId="0D7DD5CF" w14:textId="10917989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>(1) A person under 1</w:t>
      </w:r>
      <w:r w:rsidR="004A5442" w:rsidRPr="006C77B3">
        <w:rPr>
          <w:color w:val="auto"/>
        </w:rPr>
        <w:t>6</w:t>
      </w:r>
      <w:r w:rsidRPr="006C77B3">
        <w:rPr>
          <w:color w:val="auto"/>
        </w:rPr>
        <w:t xml:space="preserve"> years of age may not operate a Class 3 electric bicycle</w:t>
      </w:r>
      <w:r w:rsidR="0009699B" w:rsidRPr="006C77B3">
        <w:rPr>
          <w:color w:val="auto"/>
        </w:rPr>
        <w:t>;</w:t>
      </w:r>
      <w:r w:rsidRPr="006C77B3">
        <w:rPr>
          <w:color w:val="auto"/>
        </w:rPr>
        <w:t xml:space="preserve">  </w:t>
      </w:r>
    </w:p>
    <w:p w14:paraId="2F800FDC" w14:textId="5CFB1453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 xml:space="preserve">(2) A person under 15 years of age may </w:t>
      </w:r>
      <w:r w:rsidR="008F3FF2" w:rsidRPr="006C77B3">
        <w:rPr>
          <w:color w:val="auto"/>
        </w:rPr>
        <w:t>only</w:t>
      </w:r>
      <w:r w:rsidRPr="006C77B3">
        <w:rPr>
          <w:color w:val="auto"/>
        </w:rPr>
        <w:t xml:space="preserve"> be a passenger on a Class 3 electric bicycle, including as a passenger within any attachment to </w:t>
      </w:r>
      <w:r w:rsidR="0009699B" w:rsidRPr="006C77B3">
        <w:rPr>
          <w:color w:val="auto"/>
        </w:rPr>
        <w:t>the</w:t>
      </w:r>
      <w:r w:rsidRPr="006C77B3">
        <w:rPr>
          <w:color w:val="auto"/>
        </w:rPr>
        <w:t xml:space="preserve"> vehicle designed to transport an additional person, including a child</w:t>
      </w:r>
      <w:r w:rsidR="008F3FF2" w:rsidRPr="006C77B3">
        <w:rPr>
          <w:color w:val="auto"/>
        </w:rPr>
        <w:t>, provided the operator of the electric bicycle is 18 years of age or older</w:t>
      </w:r>
      <w:r w:rsidR="0009699B" w:rsidRPr="006C77B3">
        <w:rPr>
          <w:color w:val="auto"/>
        </w:rPr>
        <w:t>; and</w:t>
      </w:r>
      <w:r w:rsidRPr="006C77B3">
        <w:rPr>
          <w:color w:val="auto"/>
        </w:rPr>
        <w:t xml:space="preserve"> </w:t>
      </w:r>
    </w:p>
    <w:p w14:paraId="5EED4476" w14:textId="0339A695" w:rsidR="00CE53E7" w:rsidRPr="006C77B3" w:rsidRDefault="00CE53E7" w:rsidP="00CE53E7">
      <w:pPr>
        <w:pStyle w:val="SectionBody"/>
        <w:rPr>
          <w:color w:val="auto"/>
        </w:rPr>
      </w:pPr>
      <w:r w:rsidRPr="006C77B3">
        <w:rPr>
          <w:color w:val="auto"/>
        </w:rPr>
        <w:t xml:space="preserve">(3) A person under </w:t>
      </w:r>
      <w:r w:rsidR="008F3FF2" w:rsidRPr="006C77B3">
        <w:rPr>
          <w:color w:val="auto"/>
        </w:rPr>
        <w:t xml:space="preserve">15 </w:t>
      </w:r>
      <w:r w:rsidRPr="006C77B3">
        <w:rPr>
          <w:color w:val="auto"/>
        </w:rPr>
        <w:t xml:space="preserve">years of age who is an operator or passenger on an electric bicycle shall wear a properly fitted and fastened bicycle helmet, pursuant to the Child Bicycle Safety Act, §17C-11A-1 </w:t>
      </w:r>
      <w:r w:rsidRPr="006C77B3">
        <w:rPr>
          <w:i/>
          <w:iCs/>
          <w:color w:val="auto"/>
        </w:rPr>
        <w:t>et seq.</w:t>
      </w:r>
      <w:r w:rsidRPr="006C77B3">
        <w:rPr>
          <w:color w:val="auto"/>
        </w:rPr>
        <w:t xml:space="preserve"> of this code.</w:t>
      </w:r>
    </w:p>
    <w:p w14:paraId="099B17F1" w14:textId="1FCEF101" w:rsidR="009113E5" w:rsidRPr="006C77B3" w:rsidRDefault="003342CA" w:rsidP="009113E5">
      <w:pPr>
        <w:pStyle w:val="SectionBody"/>
        <w:rPr>
          <w:color w:val="auto"/>
        </w:rPr>
      </w:pPr>
      <w:r w:rsidRPr="006C77B3">
        <w:rPr>
          <w:strike/>
          <w:color w:val="auto"/>
        </w:rPr>
        <w:t>(</w:t>
      </w:r>
      <w:r w:rsidR="004A5442" w:rsidRPr="006C77B3">
        <w:rPr>
          <w:strike/>
          <w:color w:val="auto"/>
        </w:rPr>
        <w:t>i</w:t>
      </w:r>
      <w:r w:rsidRPr="006C77B3">
        <w:rPr>
          <w:strike/>
          <w:color w:val="auto"/>
        </w:rPr>
        <w:t>)</w:t>
      </w:r>
      <w:r w:rsidRPr="006C77B3">
        <w:rPr>
          <w:color w:val="auto"/>
        </w:rPr>
        <w:t xml:space="preserve"> </w:t>
      </w:r>
      <w:r w:rsidR="006C77B3" w:rsidRPr="006C77B3">
        <w:rPr>
          <w:color w:val="auto"/>
          <w:u w:val="single"/>
        </w:rPr>
        <w:t>(h)</w:t>
      </w:r>
      <w:r w:rsidR="006C77B3" w:rsidRPr="006C77B3">
        <w:rPr>
          <w:color w:val="auto"/>
        </w:rPr>
        <w:t xml:space="preserve"> </w:t>
      </w:r>
      <w:r w:rsidRPr="006C77B3">
        <w:rPr>
          <w:color w:val="auto"/>
        </w:rPr>
        <w:t xml:space="preserve">A person under the influence of alcohol or controlled substances shall not operate a Class </w:t>
      </w:r>
      <w:r w:rsidR="00E8272F" w:rsidRPr="006C77B3">
        <w:rPr>
          <w:color w:val="auto"/>
        </w:rPr>
        <w:t>1 or</w:t>
      </w:r>
      <w:r w:rsidRPr="006C77B3">
        <w:rPr>
          <w:color w:val="auto"/>
        </w:rPr>
        <w:t xml:space="preserve"> Class 3 electric bicycle.</w:t>
      </w:r>
    </w:p>
    <w:p w14:paraId="5D3BDCEE" w14:textId="77777777" w:rsidR="009113E5" w:rsidRPr="006C77B3" w:rsidRDefault="009113E5" w:rsidP="009113E5">
      <w:pPr>
        <w:pStyle w:val="Note"/>
        <w:rPr>
          <w:color w:val="auto"/>
        </w:rPr>
      </w:pPr>
    </w:p>
    <w:p w14:paraId="1FC1EF56" w14:textId="58B877AD" w:rsidR="009113E5" w:rsidRPr="006C77B3" w:rsidRDefault="009113E5" w:rsidP="009113E5">
      <w:pPr>
        <w:pStyle w:val="Note"/>
        <w:rPr>
          <w:color w:val="auto"/>
        </w:rPr>
      </w:pPr>
      <w:r w:rsidRPr="006C77B3">
        <w:rPr>
          <w:color w:val="auto"/>
        </w:rPr>
        <w:t>NOTE: The purpose of this bill is to modify code adopted in the 2020 Regular Session to define electric bicycles as every two-wheel or three-wheel bicycle equipped with fully operable pedals and an electric motor.</w:t>
      </w:r>
    </w:p>
    <w:p w14:paraId="11FDAC65" w14:textId="30845A47" w:rsidR="009113E5" w:rsidRPr="006C77B3" w:rsidRDefault="009113E5" w:rsidP="009113E5">
      <w:pPr>
        <w:pStyle w:val="Note"/>
        <w:rPr>
          <w:color w:val="auto"/>
        </w:rPr>
      </w:pPr>
      <w:r w:rsidRPr="006C77B3">
        <w:rPr>
          <w:color w:val="auto"/>
        </w:rPr>
        <w:t>Strike-throughs indicate language that would be stricken from a heading or the present law</w:t>
      </w:r>
      <w:r w:rsidR="005F7420" w:rsidRPr="006C77B3">
        <w:rPr>
          <w:color w:val="auto"/>
        </w:rPr>
        <w:t>,</w:t>
      </w:r>
      <w:r w:rsidRPr="006C77B3">
        <w:rPr>
          <w:color w:val="auto"/>
        </w:rPr>
        <w:t xml:space="preserve"> and underscoring indicates new language that would be added.</w:t>
      </w:r>
    </w:p>
    <w:sectPr w:rsidR="009113E5" w:rsidRPr="006C77B3" w:rsidSect="0087700B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2917B" w14:textId="77777777" w:rsidR="00571DC3" w:rsidRPr="00B844FE" w:rsidRDefault="00571DC3" w:rsidP="00B844FE">
      <w:r>
        <w:separator/>
      </w:r>
    </w:p>
  </w:endnote>
  <w:endnote w:type="continuationSeparator" w:id="0">
    <w:p w14:paraId="20A7BCE1" w14:textId="77777777" w:rsidR="00571DC3" w:rsidRPr="00B844FE" w:rsidRDefault="00571DC3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D2025" w14:textId="77777777" w:rsidR="00CE53E7" w:rsidRDefault="00CE53E7" w:rsidP="00FD12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9062ED1" w14:textId="77777777" w:rsidR="00CE53E7" w:rsidRPr="00CE53E7" w:rsidRDefault="00CE53E7" w:rsidP="00CE53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7298B" w14:textId="7418ED6E" w:rsidR="00CE53E7" w:rsidRDefault="00CE53E7" w:rsidP="00FD12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F5F79C6" w14:textId="39932168" w:rsidR="00CE53E7" w:rsidRPr="00CE53E7" w:rsidRDefault="00CE53E7" w:rsidP="00CE53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4D75A4" w14:textId="77777777" w:rsidR="00CE53E7" w:rsidRPr="00CE53E7" w:rsidRDefault="00CE53E7" w:rsidP="00CE53E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143893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020C77" w14:textId="76C3EFF4" w:rsidR="00EF4828" w:rsidRDefault="00EF482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00B23C" w14:textId="77777777" w:rsidR="00CE53E7" w:rsidRPr="00CE53E7" w:rsidRDefault="00CE53E7" w:rsidP="00CE53E7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AE283" w14:textId="77777777" w:rsidR="00CE53E7" w:rsidRPr="00CE53E7" w:rsidRDefault="00CE53E7" w:rsidP="00CE5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0D886" w14:textId="77777777" w:rsidR="00571DC3" w:rsidRPr="00B844FE" w:rsidRDefault="00571DC3" w:rsidP="00B844FE">
      <w:r>
        <w:separator/>
      </w:r>
    </w:p>
  </w:footnote>
  <w:footnote w:type="continuationSeparator" w:id="0">
    <w:p w14:paraId="24037A43" w14:textId="77777777" w:rsidR="00571DC3" w:rsidRPr="00B844FE" w:rsidRDefault="00571DC3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E04AB6" w14:textId="6866FA4C" w:rsidR="00CE53E7" w:rsidRPr="00CE53E7" w:rsidRDefault="00CE53E7" w:rsidP="00CE53E7">
    <w:pPr>
      <w:pStyle w:val="Header"/>
    </w:pPr>
    <w:r>
      <w:t>CS for SB 66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3433F2" w14:textId="6D95C1A9" w:rsidR="00CE53E7" w:rsidRPr="00CE53E7" w:rsidRDefault="00D17BAB" w:rsidP="00CE53E7">
    <w:pPr>
      <w:pStyle w:val="Header"/>
    </w:pPr>
    <w:r>
      <w:t>Intro HB</w:t>
    </w:r>
    <w:r>
      <w:tab/>
    </w:r>
    <w:r>
      <w:tab/>
      <w:t>2021R2326</w:t>
    </w:r>
    <w:r w:rsidR="00E95880">
      <w:t>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DB8CD3" w14:textId="1B643018" w:rsidR="00D17BAB" w:rsidRDefault="00D17BAB">
    <w:pPr>
      <w:pStyle w:val="Header"/>
    </w:pPr>
    <w:r>
      <w:tab/>
    </w:r>
    <w:r>
      <w:tab/>
      <w:t>2021R2326</w:t>
    </w:r>
    <w:r w:rsidR="00E95880">
      <w:t>A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D6DC12" w14:textId="6DE930B0" w:rsidR="00CE53E7" w:rsidRPr="00CE53E7" w:rsidRDefault="00CE53E7" w:rsidP="00CE53E7">
    <w:pPr>
      <w:pStyle w:val="Header"/>
    </w:pPr>
    <w:r>
      <w:t>CS for SB 660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2098F" w14:textId="14ACC7A6" w:rsidR="00CE53E7" w:rsidRPr="00CE53E7" w:rsidRDefault="0081232F" w:rsidP="00CE53E7">
    <w:pPr>
      <w:pStyle w:val="Header"/>
    </w:pPr>
    <w:r>
      <w:t>Intro HB</w:t>
    </w:r>
    <w:r>
      <w:tab/>
    </w:r>
    <w:r>
      <w:tab/>
      <w:t>2021R2326</w:t>
    </w:r>
    <w:r w:rsidR="00DB0A25">
      <w:t>A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4E4E3" w14:textId="7764B0D0" w:rsidR="00CE53E7" w:rsidRPr="00CE53E7" w:rsidRDefault="00CE53E7" w:rsidP="00CE53E7">
    <w:pPr>
      <w:pStyle w:val="Header"/>
    </w:pPr>
    <w:r>
      <w:t>CS for SB 66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jY3tTQ3sjSzNLFQ0lEKTi0uzszPAykwrAUAR7J5MCwAAAA="/>
  </w:docVars>
  <w:rsids>
    <w:rsidRoot w:val="0081249D"/>
    <w:rsid w:val="00002112"/>
    <w:rsid w:val="0000526A"/>
    <w:rsid w:val="00085D22"/>
    <w:rsid w:val="0009699B"/>
    <w:rsid w:val="000C5C77"/>
    <w:rsid w:val="000D5C09"/>
    <w:rsid w:val="0010070F"/>
    <w:rsid w:val="0015112E"/>
    <w:rsid w:val="001552E7"/>
    <w:rsid w:val="001566B4"/>
    <w:rsid w:val="00175B38"/>
    <w:rsid w:val="001C279E"/>
    <w:rsid w:val="001D459E"/>
    <w:rsid w:val="00255AF7"/>
    <w:rsid w:val="0027011C"/>
    <w:rsid w:val="00274200"/>
    <w:rsid w:val="00275740"/>
    <w:rsid w:val="00284A2C"/>
    <w:rsid w:val="002918F4"/>
    <w:rsid w:val="002A0269"/>
    <w:rsid w:val="002E46EA"/>
    <w:rsid w:val="00301F44"/>
    <w:rsid w:val="00303684"/>
    <w:rsid w:val="003143F5"/>
    <w:rsid w:val="00314854"/>
    <w:rsid w:val="003342CA"/>
    <w:rsid w:val="00365920"/>
    <w:rsid w:val="00385976"/>
    <w:rsid w:val="003A028B"/>
    <w:rsid w:val="003B02FB"/>
    <w:rsid w:val="003C51CD"/>
    <w:rsid w:val="003D441F"/>
    <w:rsid w:val="004247A2"/>
    <w:rsid w:val="004A5442"/>
    <w:rsid w:val="004B2795"/>
    <w:rsid w:val="004C13DD"/>
    <w:rsid w:val="004E3441"/>
    <w:rsid w:val="004F372E"/>
    <w:rsid w:val="00571DC3"/>
    <w:rsid w:val="005A5366"/>
    <w:rsid w:val="005A64AF"/>
    <w:rsid w:val="005F7420"/>
    <w:rsid w:val="00607F9A"/>
    <w:rsid w:val="00627EBC"/>
    <w:rsid w:val="00637E73"/>
    <w:rsid w:val="006565E8"/>
    <w:rsid w:val="006865E9"/>
    <w:rsid w:val="00691F3E"/>
    <w:rsid w:val="00693DD7"/>
    <w:rsid w:val="00694BFB"/>
    <w:rsid w:val="006A106B"/>
    <w:rsid w:val="006C523D"/>
    <w:rsid w:val="006C77B3"/>
    <w:rsid w:val="006D4036"/>
    <w:rsid w:val="0070378E"/>
    <w:rsid w:val="007515E4"/>
    <w:rsid w:val="00767CF5"/>
    <w:rsid w:val="007B2155"/>
    <w:rsid w:val="007E02CF"/>
    <w:rsid w:val="007F1CF5"/>
    <w:rsid w:val="0081232F"/>
    <w:rsid w:val="0081249D"/>
    <w:rsid w:val="00834EDE"/>
    <w:rsid w:val="00841B56"/>
    <w:rsid w:val="008736AA"/>
    <w:rsid w:val="0087700B"/>
    <w:rsid w:val="008D275D"/>
    <w:rsid w:val="008F3FF2"/>
    <w:rsid w:val="009113E5"/>
    <w:rsid w:val="00980327"/>
    <w:rsid w:val="009F1067"/>
    <w:rsid w:val="00A04C2B"/>
    <w:rsid w:val="00A225EC"/>
    <w:rsid w:val="00A31E01"/>
    <w:rsid w:val="00A35B03"/>
    <w:rsid w:val="00A365E8"/>
    <w:rsid w:val="00A527AD"/>
    <w:rsid w:val="00A53F2F"/>
    <w:rsid w:val="00A54111"/>
    <w:rsid w:val="00A718CF"/>
    <w:rsid w:val="00A72E7C"/>
    <w:rsid w:val="00A75F7F"/>
    <w:rsid w:val="00AC3B58"/>
    <w:rsid w:val="00AE48A0"/>
    <w:rsid w:val="00AE61BE"/>
    <w:rsid w:val="00B16F25"/>
    <w:rsid w:val="00B24422"/>
    <w:rsid w:val="00B80C20"/>
    <w:rsid w:val="00B844FE"/>
    <w:rsid w:val="00BC562B"/>
    <w:rsid w:val="00BD3D5A"/>
    <w:rsid w:val="00BD6B56"/>
    <w:rsid w:val="00BF2795"/>
    <w:rsid w:val="00C1227B"/>
    <w:rsid w:val="00C33014"/>
    <w:rsid w:val="00C33434"/>
    <w:rsid w:val="00C34869"/>
    <w:rsid w:val="00C42EB6"/>
    <w:rsid w:val="00C63F16"/>
    <w:rsid w:val="00C80F79"/>
    <w:rsid w:val="00C85096"/>
    <w:rsid w:val="00CB202C"/>
    <w:rsid w:val="00CB20EF"/>
    <w:rsid w:val="00CC750B"/>
    <w:rsid w:val="00CD12CB"/>
    <w:rsid w:val="00CD12DF"/>
    <w:rsid w:val="00CD36CF"/>
    <w:rsid w:val="00CD3F81"/>
    <w:rsid w:val="00CE0BAB"/>
    <w:rsid w:val="00CE53E7"/>
    <w:rsid w:val="00CF1DCA"/>
    <w:rsid w:val="00D17BAB"/>
    <w:rsid w:val="00D579FC"/>
    <w:rsid w:val="00DB0A25"/>
    <w:rsid w:val="00DD5D55"/>
    <w:rsid w:val="00DE526B"/>
    <w:rsid w:val="00DF199D"/>
    <w:rsid w:val="00DF4120"/>
    <w:rsid w:val="00E01542"/>
    <w:rsid w:val="00E365F1"/>
    <w:rsid w:val="00E62F48"/>
    <w:rsid w:val="00E67D1F"/>
    <w:rsid w:val="00E8272F"/>
    <w:rsid w:val="00E831B3"/>
    <w:rsid w:val="00E95880"/>
    <w:rsid w:val="00EB203E"/>
    <w:rsid w:val="00EE70CB"/>
    <w:rsid w:val="00EF4828"/>
    <w:rsid w:val="00EF6030"/>
    <w:rsid w:val="00F05FE1"/>
    <w:rsid w:val="00F23775"/>
    <w:rsid w:val="00F25768"/>
    <w:rsid w:val="00F41CA2"/>
    <w:rsid w:val="00F443C0"/>
    <w:rsid w:val="00F6093A"/>
    <w:rsid w:val="00F62EFB"/>
    <w:rsid w:val="00F939A4"/>
    <w:rsid w:val="00FA7B09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41"/>
    <o:shapelayout v:ext="edit">
      <o:idmap v:ext="edit" data="1"/>
    </o:shapelayout>
  </w:shapeDefaults>
  <w:decimalSymbol w:val="."/>
  <w:listSeparator w:val=","/>
  <w14:docId w14:val="0E61C491"/>
  <w15:chartTrackingRefBased/>
  <w15:docId w15:val="{174C6955-C087-4EFF-86B7-F6D1AF356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EF60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EF6030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EF6030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EF6030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EF6030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EF6030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EF6030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EF6030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EF6030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EF6030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EF6030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EF6030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EF6030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EF6030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EF6030"/>
  </w:style>
  <w:style w:type="character" w:customStyle="1" w:styleId="NoteOldChar">
    <w:name w:val="Note Old Char"/>
    <w:link w:val="NoteOld"/>
    <w:rsid w:val="00EF6030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EF6030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EF6030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EF6030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EF6030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EF6030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EF6030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EF6030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EF6030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EF6030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EF6030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EF6030"/>
  </w:style>
  <w:style w:type="paragraph" w:customStyle="1" w:styleId="EnactingClauseOld">
    <w:name w:val="Enacting Clause Old"/>
    <w:next w:val="EnactingSectionOld"/>
    <w:link w:val="EnactingClauseOldChar"/>
    <w:autoRedefine/>
    <w:rsid w:val="00EF6030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EF6030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EF6030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EF603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6030"/>
  </w:style>
  <w:style w:type="character" w:customStyle="1" w:styleId="BillNumberOldChar">
    <w:name w:val="Bill Number Old Char"/>
    <w:basedOn w:val="DefaultParagraphFont"/>
    <w:link w:val="BillNumberOld"/>
    <w:rsid w:val="00EF6030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EF6030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EF6030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EF6030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EF6030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EF6030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EF6030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F6030"/>
  </w:style>
  <w:style w:type="paragraph" w:styleId="Footer">
    <w:name w:val="footer"/>
    <w:basedOn w:val="Normal"/>
    <w:link w:val="FooterChar"/>
    <w:uiPriority w:val="99"/>
    <w:rsid w:val="00EF603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030"/>
  </w:style>
  <w:style w:type="character" w:styleId="PlaceholderText">
    <w:name w:val="Placeholder Text"/>
    <w:basedOn w:val="DefaultParagraphFont"/>
    <w:uiPriority w:val="99"/>
    <w:semiHidden/>
    <w:locked/>
    <w:rsid w:val="00EF6030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EF6030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EF6030"/>
    <w:rPr>
      <w:sz w:val="20"/>
      <w:szCs w:val="20"/>
    </w:rPr>
  </w:style>
  <w:style w:type="character" w:customStyle="1" w:styleId="Underline">
    <w:name w:val="Underline"/>
    <w:uiPriority w:val="1"/>
    <w:rsid w:val="00EF6030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EF6030"/>
  </w:style>
  <w:style w:type="paragraph" w:customStyle="1" w:styleId="BillNumber">
    <w:name w:val="Bill Number"/>
    <w:basedOn w:val="BillNumberOld"/>
    <w:qFormat/>
    <w:rsid w:val="00EF6030"/>
  </w:style>
  <w:style w:type="paragraph" w:customStyle="1" w:styleId="ChapterHeading">
    <w:name w:val="Chapter Heading"/>
    <w:basedOn w:val="ChapterHeadingOld"/>
    <w:next w:val="Normal"/>
    <w:link w:val="ChapterHeadingChar"/>
    <w:qFormat/>
    <w:rsid w:val="00EF6030"/>
  </w:style>
  <w:style w:type="paragraph" w:customStyle="1" w:styleId="EnactingClause">
    <w:name w:val="Enacting Clause"/>
    <w:basedOn w:val="EnactingClauseOld"/>
    <w:qFormat/>
    <w:rsid w:val="00EF6030"/>
  </w:style>
  <w:style w:type="paragraph" w:customStyle="1" w:styleId="EnactingSection">
    <w:name w:val="Enacting Section"/>
    <w:basedOn w:val="EnactingSectionOld"/>
    <w:qFormat/>
    <w:rsid w:val="00EF6030"/>
  </w:style>
  <w:style w:type="paragraph" w:customStyle="1" w:styleId="HeaderStyle">
    <w:name w:val="Header Style"/>
    <w:basedOn w:val="HeaderStyleOld"/>
    <w:qFormat/>
    <w:rsid w:val="00EF6030"/>
  </w:style>
  <w:style w:type="paragraph" w:customStyle="1" w:styleId="Note">
    <w:name w:val="Note"/>
    <w:basedOn w:val="NoteOld"/>
    <w:qFormat/>
    <w:rsid w:val="00EF6030"/>
  </w:style>
  <w:style w:type="paragraph" w:customStyle="1" w:styleId="PartHeading">
    <w:name w:val="Part Heading"/>
    <w:basedOn w:val="PartHeadingOld"/>
    <w:qFormat/>
    <w:rsid w:val="00EF6030"/>
  </w:style>
  <w:style w:type="paragraph" w:customStyle="1" w:styleId="References">
    <w:name w:val="References"/>
    <w:basedOn w:val="ReferencesOld"/>
    <w:qFormat/>
    <w:rsid w:val="00EF6030"/>
  </w:style>
  <w:style w:type="paragraph" w:customStyle="1" w:styleId="SectionBody">
    <w:name w:val="Section Body"/>
    <w:basedOn w:val="SectionBodyOld"/>
    <w:link w:val="SectionBodyChar"/>
    <w:qFormat/>
    <w:rsid w:val="00EF6030"/>
  </w:style>
  <w:style w:type="paragraph" w:customStyle="1" w:styleId="SectionHeading">
    <w:name w:val="Section Heading"/>
    <w:basedOn w:val="SectionHeadingOld"/>
    <w:link w:val="SectionHeadingChar"/>
    <w:qFormat/>
    <w:rsid w:val="00EF6030"/>
  </w:style>
  <w:style w:type="paragraph" w:customStyle="1" w:styleId="Sponsors">
    <w:name w:val="Sponsors"/>
    <w:basedOn w:val="SponsorsOld"/>
    <w:qFormat/>
    <w:rsid w:val="00EF6030"/>
  </w:style>
  <w:style w:type="paragraph" w:customStyle="1" w:styleId="TitlePageBillPrefix">
    <w:name w:val="Title Page: Bill Prefix"/>
    <w:basedOn w:val="TitlePageBillPrefixOld"/>
    <w:qFormat/>
    <w:rsid w:val="00EF6030"/>
  </w:style>
  <w:style w:type="paragraph" w:customStyle="1" w:styleId="TitlePageOrigin">
    <w:name w:val="Title Page: Origin"/>
    <w:basedOn w:val="TitlePageOriginOld"/>
    <w:qFormat/>
    <w:rsid w:val="00EF6030"/>
  </w:style>
  <w:style w:type="paragraph" w:customStyle="1" w:styleId="TitlePageSession">
    <w:name w:val="Title Page: Session"/>
    <w:basedOn w:val="TitlePageSessionOld"/>
    <w:qFormat/>
    <w:rsid w:val="00EF6030"/>
  </w:style>
  <w:style w:type="paragraph" w:customStyle="1" w:styleId="TitleSection">
    <w:name w:val="Title Section"/>
    <w:basedOn w:val="TitleSectionOld"/>
    <w:qFormat/>
    <w:rsid w:val="00EF6030"/>
  </w:style>
  <w:style w:type="character" w:customStyle="1" w:styleId="Strike-Through">
    <w:name w:val="Strike-Through"/>
    <w:uiPriority w:val="1"/>
    <w:rsid w:val="00EF6030"/>
    <w:rPr>
      <w:strike/>
      <w:dstrike w:val="0"/>
      <w:color w:val="auto"/>
    </w:rPr>
  </w:style>
  <w:style w:type="character" w:customStyle="1" w:styleId="ChapterHeadingChar">
    <w:name w:val="Chapter Heading Char"/>
    <w:link w:val="ChapterHeading"/>
    <w:rsid w:val="00CE53E7"/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CE53E7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CE53E7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CE53E7"/>
    <w:rPr>
      <w:rFonts w:eastAsia="Calibri"/>
      <w:b/>
      <w:color w:val="000000"/>
    </w:rPr>
  </w:style>
  <w:style w:type="character" w:styleId="PageNumber">
    <w:name w:val="page number"/>
    <w:basedOn w:val="DefaultParagraphFont"/>
    <w:uiPriority w:val="99"/>
    <w:semiHidden/>
    <w:locked/>
    <w:rsid w:val="00CE53E7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D441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4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9E8A4F4356F4687A0FDCAD12E1A5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2AF6A-365C-411A-BA95-7B33E957E88C}"/>
      </w:docPartPr>
      <w:docPartBody>
        <w:p w:rsidR="00852EE4" w:rsidRDefault="001B0082">
          <w:pPr>
            <w:pStyle w:val="89E8A4F4356F4687A0FDCAD12E1A5E92"/>
          </w:pPr>
          <w:r w:rsidRPr="00B844FE">
            <w:t>[Type here]</w:t>
          </w:r>
        </w:p>
      </w:docPartBody>
    </w:docPart>
    <w:docPart>
      <w:docPartPr>
        <w:name w:val="98156DEB7509442D8ABFEA7101818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579D4-F80C-4DDD-9297-342F311F4564}"/>
      </w:docPartPr>
      <w:docPartBody>
        <w:p w:rsidR="00852EE4" w:rsidRDefault="001B0082">
          <w:pPr>
            <w:pStyle w:val="98156DEB7509442D8ABFEA7101818C19"/>
          </w:pPr>
          <w:r w:rsidRPr="00B844FE">
            <w:t>Numb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B0082"/>
    <w:rsid w:val="001B0082"/>
    <w:rsid w:val="00852EE4"/>
    <w:rsid w:val="00C93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9E8A4F4356F4687A0FDCAD12E1A5E92">
    <w:name w:val="89E8A4F4356F4687A0FDCAD12E1A5E92"/>
  </w:style>
  <w:style w:type="paragraph" w:customStyle="1" w:styleId="98156DEB7509442D8ABFEA7101818C19">
    <w:name w:val="98156DEB7509442D8ABFEA7101818C19"/>
  </w:style>
  <w:style w:type="character" w:styleId="PlaceholderText">
    <w:name w:val="Placeholder Text"/>
    <w:basedOn w:val="DefaultParagraphFont"/>
    <w:uiPriority w:val="99"/>
    <w:semiHidden/>
    <w:rsid w:val="00C939A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5C860-1278-4DB9-94BB-501BED734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3</Words>
  <Characters>447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3</cp:revision>
  <cp:lastPrinted>2020-02-18T00:00:00Z</cp:lastPrinted>
  <dcterms:created xsi:type="dcterms:W3CDTF">2021-03-12T14:18:00Z</dcterms:created>
  <dcterms:modified xsi:type="dcterms:W3CDTF">2021-03-12T14:22:00Z</dcterms:modified>
</cp:coreProperties>
</file>